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1-19</w:t>
      </w:r>
      <w:r>
        <w:t xml:space="preserve"> </w:t>
      </w:r>
      <w:r>
        <w:t xml:space="preserve">06:28:0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ca6721a7f07efb0723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1-19T06:28:12Z</dcterms:created>
  <dcterms:modified xsi:type="dcterms:W3CDTF">2023-01-19T06:2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1-19 06:28:04</vt:lpwstr>
  </property>
</Properties>
</file>